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0B90A83E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0878B6">
        <w:rPr>
          <w:sz w:val="24"/>
          <w:szCs w:val="24"/>
        </w:rPr>
        <w:t>Wednesday</w:t>
      </w:r>
      <w:r w:rsidR="00593115">
        <w:rPr>
          <w:sz w:val="24"/>
          <w:szCs w:val="24"/>
        </w:rPr>
        <w:t xml:space="preserve">, </w:t>
      </w:r>
      <w:r w:rsidR="000878B6">
        <w:rPr>
          <w:sz w:val="24"/>
          <w:szCs w:val="24"/>
        </w:rPr>
        <w:t>October 6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895314" w:rsidRPr="00895314">
        <w:rPr>
          <w:sz w:val="24"/>
          <w:szCs w:val="24"/>
        </w:rPr>
        <w:t xml:space="preserve"> </w:t>
      </w:r>
      <w:r w:rsidR="00895314">
        <w:rPr>
          <w:sz w:val="24"/>
          <w:szCs w:val="24"/>
        </w:rPr>
        <w:t>Treasurer</w:t>
      </w:r>
      <w:r w:rsidR="002462E8">
        <w:rPr>
          <w:sz w:val="24"/>
          <w:szCs w:val="24"/>
        </w:rPr>
        <w:t>s</w:t>
      </w:r>
      <w:r w:rsidR="00895314">
        <w:rPr>
          <w:sz w:val="24"/>
          <w:szCs w:val="24"/>
        </w:rPr>
        <w:t xml:space="preserve"> Tammy </w:t>
      </w:r>
      <w:r w:rsidR="000878B6">
        <w:rPr>
          <w:sz w:val="24"/>
          <w:szCs w:val="24"/>
        </w:rPr>
        <w:t xml:space="preserve">Koser, </w:t>
      </w:r>
      <w:r w:rsidR="00C63C30">
        <w:rPr>
          <w:sz w:val="24"/>
          <w:szCs w:val="24"/>
        </w:rPr>
        <w:t>Amy</w:t>
      </w:r>
      <w:r w:rsidR="00CA7EC0">
        <w:rPr>
          <w:sz w:val="24"/>
          <w:szCs w:val="24"/>
        </w:rPr>
        <w:t xml:space="preserve"> See</w:t>
      </w:r>
      <w:r w:rsidR="00C63C30">
        <w:rPr>
          <w:sz w:val="24"/>
          <w:szCs w:val="24"/>
        </w:rPr>
        <w:t xml:space="preserve">, </w:t>
      </w:r>
      <w:r w:rsidR="00CA7EC0">
        <w:rPr>
          <w:sz w:val="24"/>
          <w:szCs w:val="24"/>
        </w:rPr>
        <w:t xml:space="preserve">Solicitor </w:t>
      </w:r>
      <w:r w:rsidR="000878B6">
        <w:rPr>
          <w:sz w:val="24"/>
          <w:szCs w:val="24"/>
        </w:rPr>
        <w:t>Denise</w:t>
      </w:r>
      <w:r w:rsidR="00C63C30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Dieter, Solicitor </w:t>
      </w:r>
      <w:r w:rsidR="000878B6">
        <w:rPr>
          <w:sz w:val="24"/>
          <w:szCs w:val="24"/>
        </w:rPr>
        <w:t xml:space="preserve">Dance Drier. </w:t>
      </w:r>
      <w:r w:rsidR="009A239A">
        <w:rPr>
          <w:sz w:val="24"/>
          <w:szCs w:val="24"/>
        </w:rPr>
        <w:t xml:space="preserve"> </w:t>
      </w:r>
    </w:p>
    <w:p w14:paraId="5E4A6AE3" w14:textId="372BE68E" w:rsidR="007A7F08" w:rsidRDefault="00C63C30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>
        <w:rPr>
          <w:sz w:val="24"/>
          <w:szCs w:val="24"/>
        </w:rPr>
        <w:t>Cody Hoover announced an Executive session was held 9-30-2021.</w:t>
      </w:r>
    </w:p>
    <w:p w14:paraId="587B7F20" w14:textId="1F516AF0" w:rsidR="00BC6BA7" w:rsidRDefault="00BC6BA7" w:rsidP="00BC6BA7">
      <w:pPr>
        <w:pStyle w:val="ListParagraph"/>
        <w:numPr>
          <w:ilvl w:val="0"/>
          <w:numId w:val="28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sz w:val="24"/>
          <w:szCs w:val="24"/>
        </w:rPr>
        <w:t>John Harvey was sworn in by Denise Dieter as a replacement for Supervisor Kenny Bower, Sr.  A motion to accept John Harvey as Supervisor was made by Cody Hoover and second from Mark Ranck.</w:t>
      </w:r>
      <w:r w:rsidR="003C4C0E">
        <w:rPr>
          <w:sz w:val="24"/>
          <w:szCs w:val="24"/>
        </w:rPr>
        <w:t xml:space="preserve"> unanimous.</w:t>
      </w:r>
    </w:p>
    <w:p w14:paraId="0E2E7065" w14:textId="16775E50" w:rsidR="00CA7EC0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0878B6">
        <w:rPr>
          <w:sz w:val="24"/>
          <w:szCs w:val="24"/>
          <w:u w:val="single"/>
        </w:rPr>
        <w:t>September 1</w:t>
      </w:r>
      <w:r w:rsidR="009E7754" w:rsidRPr="009601FB">
        <w:rPr>
          <w:sz w:val="24"/>
          <w:szCs w:val="24"/>
          <w:u w:val="single"/>
        </w:rPr>
        <w:t>,</w:t>
      </w:r>
      <w:r w:rsidR="00446D2B" w:rsidRPr="009601FB">
        <w:rPr>
          <w:sz w:val="24"/>
          <w:szCs w:val="24"/>
          <w:u w:val="single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r w:rsidR="000878B6">
        <w:rPr>
          <w:sz w:val="24"/>
          <w:szCs w:val="24"/>
        </w:rPr>
        <w:t>John Harvey.</w:t>
      </w:r>
      <w:r w:rsidR="00593115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 xml:space="preserve"> unanimous.</w:t>
      </w:r>
      <w:r w:rsidR="00895314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The </w:t>
      </w:r>
      <w:r w:rsidR="00CA7EC0" w:rsidRPr="0042406F">
        <w:rPr>
          <w:sz w:val="24"/>
          <w:szCs w:val="24"/>
          <w:u w:val="single"/>
        </w:rPr>
        <w:t>September 16, 2021</w:t>
      </w:r>
      <w:r w:rsidR="00CA7EC0">
        <w:rPr>
          <w:sz w:val="24"/>
          <w:szCs w:val="24"/>
        </w:rPr>
        <w:t xml:space="preserve"> bill list was approved following the motion from Mark Ranck and the second John Harvey</w:t>
      </w:r>
      <w:r w:rsidR="0042406F">
        <w:rPr>
          <w:sz w:val="24"/>
          <w:szCs w:val="24"/>
        </w:rPr>
        <w:t>,</w:t>
      </w:r>
      <w:r w:rsidR="00CA7EC0">
        <w:rPr>
          <w:sz w:val="24"/>
          <w:szCs w:val="24"/>
        </w:rPr>
        <w:t xml:space="preserve"> </w:t>
      </w:r>
      <w:r w:rsidR="0042406F">
        <w:rPr>
          <w:sz w:val="24"/>
          <w:szCs w:val="24"/>
        </w:rPr>
        <w:t>u</w:t>
      </w:r>
      <w:r w:rsidR="00CA7EC0">
        <w:rPr>
          <w:sz w:val="24"/>
          <w:szCs w:val="24"/>
        </w:rPr>
        <w:t>nanimous.</w:t>
      </w:r>
    </w:p>
    <w:p w14:paraId="146DFAA1" w14:textId="214697B5" w:rsidR="00895314" w:rsidRDefault="00895314" w:rsidP="00607661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0878B6">
        <w:rPr>
          <w:sz w:val="24"/>
          <w:szCs w:val="24"/>
          <w:u w:val="single"/>
        </w:rPr>
        <w:t xml:space="preserve">October 6, </w:t>
      </w:r>
      <w:r w:rsidR="00342EF1" w:rsidRPr="00342EF1">
        <w:rPr>
          <w:sz w:val="24"/>
          <w:szCs w:val="24"/>
          <w:u w:val="single"/>
        </w:rPr>
        <w:t>2021</w:t>
      </w:r>
      <w:r w:rsidR="00342EF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bill list was approved </w:t>
      </w:r>
      <w:r w:rsidR="00371E4B">
        <w:rPr>
          <w:sz w:val="24"/>
          <w:szCs w:val="24"/>
        </w:rPr>
        <w:t xml:space="preserve">following the motion of Mark Ranck and the second of </w:t>
      </w:r>
      <w:r w:rsidR="000878B6">
        <w:rPr>
          <w:sz w:val="24"/>
          <w:szCs w:val="24"/>
        </w:rPr>
        <w:t>John Harvey</w:t>
      </w:r>
      <w:r w:rsidR="00371E4B">
        <w:rPr>
          <w:sz w:val="24"/>
          <w:szCs w:val="24"/>
        </w:rPr>
        <w:t xml:space="preserve">, </w:t>
      </w:r>
      <w:r w:rsidR="000878B6">
        <w:rPr>
          <w:sz w:val="24"/>
          <w:szCs w:val="24"/>
        </w:rPr>
        <w:t>unanimous. Hawbaker</w:t>
      </w:r>
      <w:r w:rsidR="00371E4B">
        <w:rPr>
          <w:sz w:val="24"/>
          <w:szCs w:val="24"/>
        </w:rPr>
        <w:t xml:space="preserve"> ck# 5847 </w:t>
      </w:r>
      <w:r w:rsidR="000878B6">
        <w:rPr>
          <w:sz w:val="24"/>
          <w:szCs w:val="24"/>
        </w:rPr>
        <w:t>is</w:t>
      </w:r>
      <w:r w:rsidR="00371E4B">
        <w:rPr>
          <w:sz w:val="24"/>
          <w:szCs w:val="24"/>
        </w:rPr>
        <w:t xml:space="preserve"> on hold.</w:t>
      </w:r>
    </w:p>
    <w:p w14:paraId="44C574E4" w14:textId="665349B8" w:rsidR="00342EF1" w:rsidRDefault="00051DD3" w:rsidP="00607661">
      <w:pPr>
        <w:shd w:val="clear" w:color="auto" w:fill="FFFFFF"/>
        <w:rPr>
          <w:sz w:val="24"/>
          <w:szCs w:val="24"/>
        </w:rPr>
      </w:pPr>
      <w:r w:rsidRPr="00B47C95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0878B6">
        <w:rPr>
          <w:sz w:val="24"/>
          <w:szCs w:val="24"/>
        </w:rPr>
        <w:t>Kenny Bower’s credit card was closed at Muncy Bank.</w:t>
      </w:r>
    </w:p>
    <w:p w14:paraId="243FF834" w14:textId="46AE0EA4" w:rsidR="00090CDB" w:rsidRDefault="00090CDB" w:rsidP="00607661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reasurers Tammy Koser and Amy See were approved to cut checks for invoices that are due for payment in the event that a Township meeting is cancelled.  Mark Ranck was the first motion followed by John Harvey second motion. </w:t>
      </w:r>
    </w:p>
    <w:p w14:paraId="1E749733" w14:textId="77777777" w:rsidR="00CB6260" w:rsidRDefault="00CB6260" w:rsidP="00607661">
      <w:pPr>
        <w:shd w:val="clear" w:color="auto" w:fill="FFFFFF"/>
        <w:rPr>
          <w:sz w:val="24"/>
          <w:szCs w:val="24"/>
        </w:rPr>
      </w:pPr>
    </w:p>
    <w:p w14:paraId="23208682" w14:textId="07258D65" w:rsidR="00CB6260" w:rsidRPr="00025F13" w:rsidRDefault="00CB6260" w:rsidP="00607661">
      <w:pPr>
        <w:shd w:val="clear" w:color="auto" w:fill="FFFFFF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Old Business</w:t>
      </w:r>
      <w:r w:rsidRPr="00025F13">
        <w:rPr>
          <w:sz w:val="24"/>
          <w:szCs w:val="24"/>
          <w:u w:val="single"/>
        </w:rPr>
        <w:t xml:space="preserve">: </w:t>
      </w:r>
    </w:p>
    <w:p w14:paraId="5B41D095" w14:textId="77777777" w:rsidR="00472D26" w:rsidRDefault="00D1028D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</w:t>
      </w:r>
      <w:r w:rsidR="000878B6">
        <w:rPr>
          <w:sz w:val="24"/>
          <w:szCs w:val="24"/>
        </w:rPr>
        <w:t xml:space="preserve">Denise </w:t>
      </w:r>
      <w:r w:rsidR="00EA18CE">
        <w:rPr>
          <w:sz w:val="24"/>
          <w:szCs w:val="24"/>
        </w:rPr>
        <w:t xml:space="preserve">Dieter-Revise ordinances to read standard summary offense </w:t>
      </w:r>
      <w:r w:rsidR="00472D26">
        <w:rPr>
          <w:sz w:val="24"/>
          <w:szCs w:val="24"/>
        </w:rPr>
        <w:t xml:space="preserve">90 days imprisonment with </w:t>
      </w:r>
    </w:p>
    <w:p w14:paraId="3A7E4478" w14:textId="0CCA8EAC" w:rsidR="00371E4B" w:rsidRDefault="00472D26" w:rsidP="00472D26">
      <w:pPr>
        <w:pStyle w:val="ListParagraph"/>
        <w:tabs>
          <w:tab w:val="left" w:pos="180"/>
          <w:tab w:val="left" w:pos="270"/>
        </w:tabs>
        <w:spacing w:after="120"/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472D26">
        <w:rPr>
          <w:sz w:val="24"/>
          <w:szCs w:val="24"/>
        </w:rPr>
        <w:t xml:space="preserve"> $300.</w:t>
      </w:r>
      <w:r>
        <w:rPr>
          <w:sz w:val="24"/>
          <w:szCs w:val="24"/>
        </w:rPr>
        <w:t>00 fine.</w:t>
      </w:r>
      <w:r w:rsidR="000878B6">
        <w:rPr>
          <w:sz w:val="24"/>
          <w:szCs w:val="24"/>
        </w:rPr>
        <w:t xml:space="preserve"> </w:t>
      </w:r>
    </w:p>
    <w:p w14:paraId="601C603D" w14:textId="61E6A661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="00EA18CE">
        <w:rPr>
          <w:sz w:val="24"/>
          <w:szCs w:val="24"/>
        </w:rPr>
        <w:t>No report</w:t>
      </w:r>
    </w:p>
    <w:p w14:paraId="130AE8C0" w14:textId="283C3891" w:rsidR="00B56D41" w:rsidRPr="00371E4B" w:rsidRDefault="00253BB0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 xml:space="preserve">Caleb’s Creek </w:t>
      </w:r>
      <w:r w:rsidR="00273AF1" w:rsidRPr="00371E4B">
        <w:rPr>
          <w:b/>
          <w:bCs/>
          <w:sz w:val="24"/>
          <w:szCs w:val="24"/>
        </w:rPr>
        <w:t>Bridge Bundling Program</w:t>
      </w:r>
      <w:r w:rsidR="00680362" w:rsidRPr="00371E4B">
        <w:rPr>
          <w:sz w:val="24"/>
          <w:szCs w:val="24"/>
        </w:rPr>
        <w:t>-</w:t>
      </w:r>
      <w:r w:rsidR="005A7ED1" w:rsidRPr="00371E4B">
        <w:rPr>
          <w:sz w:val="24"/>
          <w:szCs w:val="24"/>
        </w:rPr>
        <w:t xml:space="preserve"> </w:t>
      </w:r>
      <w:r w:rsidR="00EA18CE">
        <w:rPr>
          <w:sz w:val="24"/>
          <w:szCs w:val="24"/>
        </w:rPr>
        <w:t xml:space="preserve">Lycoming County Commissioners approved the MOU regarding realigning the South Approach of Caleb’s Creek Rd. to the </w:t>
      </w:r>
      <w:r w:rsidR="00F06CFA">
        <w:rPr>
          <w:sz w:val="24"/>
          <w:szCs w:val="24"/>
        </w:rPr>
        <w:t>c</w:t>
      </w:r>
      <w:r w:rsidR="00EA18CE">
        <w:rPr>
          <w:sz w:val="24"/>
          <w:szCs w:val="24"/>
        </w:rPr>
        <w:t xml:space="preserve">ulvert over Caleb’s Run will be incorporated into Lycoming County Bridge Bundling Construction Agreement.  </w:t>
      </w:r>
    </w:p>
    <w:p w14:paraId="5230B471" w14:textId="662160E6" w:rsidR="00D2690A" w:rsidRDefault="00210065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Sa</w:t>
      </w:r>
      <w:r w:rsidR="00D2690A">
        <w:rPr>
          <w:b/>
          <w:bCs/>
          <w:sz w:val="24"/>
          <w:szCs w:val="24"/>
        </w:rPr>
        <w:t xml:space="preserve">ndra Waxman, driveway </w:t>
      </w:r>
      <w:r w:rsidR="00D2690A">
        <w:rPr>
          <w:sz w:val="24"/>
          <w:szCs w:val="24"/>
        </w:rPr>
        <w:t>–</w:t>
      </w:r>
      <w:r w:rsidR="00EA18CE">
        <w:rPr>
          <w:sz w:val="24"/>
          <w:szCs w:val="24"/>
        </w:rPr>
        <w:t>no report</w:t>
      </w:r>
    </w:p>
    <w:p w14:paraId="6103B7D7" w14:textId="6A1CD575" w:rsidR="000F6664" w:rsidRDefault="000F6664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EA18CE">
        <w:rPr>
          <w:sz w:val="24"/>
          <w:szCs w:val="24"/>
        </w:rPr>
        <w:t xml:space="preserve">R.K. Webster advertised </w:t>
      </w:r>
      <w:r w:rsidR="00F07A4A">
        <w:rPr>
          <w:sz w:val="24"/>
          <w:szCs w:val="24"/>
        </w:rPr>
        <w:t>for</w:t>
      </w:r>
      <w:r w:rsidR="00EA18CE">
        <w:rPr>
          <w:sz w:val="24"/>
          <w:szCs w:val="24"/>
        </w:rPr>
        <w:t xml:space="preserve"> bid in Sun Gazette. Randy acknowledged receiving </w:t>
      </w:r>
    </w:p>
    <w:p w14:paraId="34EBC070" w14:textId="01C0FD07" w:rsidR="00EA18CE" w:rsidRDefault="00F07A4A" w:rsidP="00EA18CE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>b</w:t>
      </w:r>
      <w:r w:rsidR="00EA18CE" w:rsidRPr="00EA18CE">
        <w:rPr>
          <w:sz w:val="24"/>
          <w:szCs w:val="24"/>
        </w:rPr>
        <w:t>id results 10/5/2021.</w:t>
      </w:r>
      <w:r w:rsidR="00EA18CE">
        <w:rPr>
          <w:sz w:val="24"/>
          <w:szCs w:val="24"/>
        </w:rPr>
        <w:t xml:space="preserve"> Charles Construction bid $42,308.31 was accepted following a motion from Mark Ranck</w:t>
      </w:r>
    </w:p>
    <w:p w14:paraId="6560A5DF" w14:textId="3145B052" w:rsidR="00EA18CE" w:rsidRPr="00EA18CE" w:rsidRDefault="00EA18CE" w:rsidP="00EA18CE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second from Cody Hoover. Mark and Cody </w:t>
      </w:r>
      <w:r w:rsidR="00BB524B">
        <w:rPr>
          <w:sz w:val="24"/>
          <w:szCs w:val="24"/>
        </w:rPr>
        <w:t>attended</w:t>
      </w:r>
      <w:r>
        <w:rPr>
          <w:sz w:val="24"/>
          <w:szCs w:val="24"/>
        </w:rPr>
        <w:t xml:space="preserve"> the bid opening.</w:t>
      </w:r>
    </w:p>
    <w:p w14:paraId="24667421" w14:textId="565FCDD4" w:rsidR="009720DA" w:rsidRPr="0006054D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371E4B">
        <w:rPr>
          <w:sz w:val="24"/>
          <w:szCs w:val="24"/>
        </w:rPr>
        <w:t>No report</w:t>
      </w:r>
    </w:p>
    <w:p w14:paraId="718C6116" w14:textId="793786F0" w:rsidR="009601FB" w:rsidRDefault="00EA18CE" w:rsidP="00371E4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Eldred Twp. 2021 Paving- </w:t>
      </w:r>
      <w:r w:rsidRPr="005C1703">
        <w:rPr>
          <w:sz w:val="24"/>
          <w:szCs w:val="24"/>
        </w:rPr>
        <w:t>Check #5847</w:t>
      </w:r>
      <w:r w:rsidR="005C1703" w:rsidRPr="005C1703">
        <w:rPr>
          <w:sz w:val="24"/>
          <w:szCs w:val="24"/>
        </w:rPr>
        <w:t xml:space="preserve"> on hold for Glenn Hawbaker. </w:t>
      </w:r>
      <w:r w:rsidR="00F53D0F">
        <w:rPr>
          <w:sz w:val="24"/>
          <w:szCs w:val="24"/>
        </w:rPr>
        <w:t xml:space="preserve">Mark contacted Hawbaker </w:t>
      </w:r>
      <w:r w:rsidR="00BC6BA7">
        <w:rPr>
          <w:sz w:val="24"/>
          <w:szCs w:val="24"/>
        </w:rPr>
        <w:t>getting no</w:t>
      </w:r>
      <w:r w:rsidR="00F53D0F">
        <w:rPr>
          <w:sz w:val="24"/>
          <w:szCs w:val="24"/>
        </w:rPr>
        <w:t xml:space="preserve"> response.</w:t>
      </w:r>
    </w:p>
    <w:p w14:paraId="51624677" w14:textId="3B3107A2" w:rsidR="005C1703" w:rsidRPr="005C1703" w:rsidRDefault="005C1703" w:rsidP="00371E4B">
      <w:pPr>
        <w:pStyle w:val="ListParagraph"/>
        <w:numPr>
          <w:ilvl w:val="0"/>
          <w:numId w:val="26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ldred Twp.</w:t>
      </w:r>
      <w:r>
        <w:rPr>
          <w:sz w:val="24"/>
          <w:szCs w:val="24"/>
        </w:rPr>
        <w:t xml:space="preserve"> </w:t>
      </w:r>
      <w:r w:rsidRPr="005C1703">
        <w:rPr>
          <w:b/>
          <w:bCs/>
          <w:sz w:val="24"/>
          <w:szCs w:val="24"/>
        </w:rPr>
        <w:t xml:space="preserve">2021 </w:t>
      </w:r>
      <w:r w:rsidRPr="00CB6260">
        <w:rPr>
          <w:sz w:val="24"/>
          <w:szCs w:val="24"/>
        </w:rPr>
        <w:t>Line Painting is finished.</w:t>
      </w:r>
      <w:r>
        <w:rPr>
          <w:b/>
          <w:bCs/>
          <w:sz w:val="24"/>
          <w:szCs w:val="24"/>
        </w:rPr>
        <w:t xml:space="preserve"> </w:t>
      </w:r>
    </w:p>
    <w:p w14:paraId="61F48E8D" w14:textId="77777777" w:rsidR="008F16EA" w:rsidRPr="005C1703" w:rsidRDefault="008F16EA" w:rsidP="008F16E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2430041B" w14:textId="5F721272" w:rsidR="008F16EA" w:rsidRPr="00025F13" w:rsidRDefault="008F16EA" w:rsidP="008F16EA">
      <w:pPr>
        <w:pStyle w:val="ListParagraph"/>
        <w:tabs>
          <w:tab w:val="left" w:pos="0"/>
        </w:tabs>
        <w:ind w:left="0"/>
        <w:jc w:val="both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New Business</w:t>
      </w:r>
      <w:r w:rsidRPr="00025F13">
        <w:rPr>
          <w:sz w:val="24"/>
          <w:szCs w:val="24"/>
          <w:u w:val="single"/>
        </w:rPr>
        <w:t xml:space="preserve">: </w:t>
      </w:r>
    </w:p>
    <w:p w14:paraId="32F1B484" w14:textId="07E8A106" w:rsidR="005C1703" w:rsidRDefault="005C1703" w:rsidP="005C1703">
      <w:pPr>
        <w:pStyle w:val="ListParagraph"/>
        <w:numPr>
          <w:ilvl w:val="0"/>
          <w:numId w:val="28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C1703">
        <w:rPr>
          <w:b/>
          <w:bCs/>
          <w:sz w:val="24"/>
          <w:szCs w:val="24"/>
        </w:rPr>
        <w:t>Compu-Gen</w:t>
      </w:r>
      <w:r>
        <w:rPr>
          <w:sz w:val="24"/>
          <w:szCs w:val="24"/>
        </w:rPr>
        <w:t xml:space="preserve"> Renew Total Recall backup service for three years is $129.00/month. Supervisors requested a monthly agreement starting October 17</w:t>
      </w:r>
      <w:r w:rsidRPr="005C1703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billing at $129.00/month.  Shopping for comparison pricing.</w:t>
      </w:r>
    </w:p>
    <w:p w14:paraId="4B4446AD" w14:textId="1754B0AA" w:rsidR="00025F13" w:rsidRPr="00025F13" w:rsidRDefault="00025F13" w:rsidP="00025F13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Reports:</w:t>
      </w:r>
    </w:p>
    <w:p w14:paraId="3FE49122" w14:textId="4F0D180E" w:rsidR="00472D26" w:rsidRPr="005C1703" w:rsidRDefault="00472D26" w:rsidP="005C1703">
      <w:pPr>
        <w:pStyle w:val="ListParagraph"/>
        <w:numPr>
          <w:ilvl w:val="0"/>
          <w:numId w:val="28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472D26">
        <w:rPr>
          <w:b/>
          <w:bCs/>
          <w:sz w:val="24"/>
          <w:szCs w:val="24"/>
        </w:rPr>
        <w:t>Solicitor</w:t>
      </w:r>
      <w:r>
        <w:rPr>
          <w:sz w:val="24"/>
          <w:szCs w:val="24"/>
        </w:rPr>
        <w:t xml:space="preserve">- Denise announced today was her last day to work as Solicitor for our Township.  Dance Drier will be her replacement. </w:t>
      </w:r>
    </w:p>
    <w:p w14:paraId="10442E3F" w14:textId="2FE88FFD" w:rsidR="00B47C95" w:rsidRPr="006B29B3" w:rsidRDefault="00B47C95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B47C95">
        <w:rPr>
          <w:b/>
          <w:bCs/>
          <w:color w:val="26282A"/>
          <w:sz w:val="24"/>
          <w:szCs w:val="24"/>
        </w:rPr>
        <w:t>Roadmaster:</w:t>
      </w:r>
      <w:r>
        <w:rPr>
          <w:color w:val="26282A"/>
          <w:sz w:val="24"/>
          <w:szCs w:val="24"/>
        </w:rPr>
        <w:t xml:space="preserve"> </w:t>
      </w:r>
      <w:r w:rsidR="005C1703">
        <w:rPr>
          <w:color w:val="26282A"/>
          <w:sz w:val="24"/>
          <w:szCs w:val="24"/>
        </w:rPr>
        <w:t xml:space="preserve">Fire extinguishers were certified. </w:t>
      </w:r>
    </w:p>
    <w:p w14:paraId="2384C118" w14:textId="031E47E2" w:rsidR="006B29B3" w:rsidRDefault="006B29B3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SEO:</w:t>
      </w:r>
      <w:r>
        <w:rPr>
          <w:sz w:val="24"/>
          <w:szCs w:val="24"/>
        </w:rPr>
        <w:t xml:space="preserve"> </w:t>
      </w:r>
      <w:r w:rsidR="005C1703">
        <w:rPr>
          <w:sz w:val="24"/>
          <w:szCs w:val="24"/>
        </w:rPr>
        <w:t xml:space="preserve">Jami Nolan- New form to record </w:t>
      </w:r>
      <w:r w:rsidR="00472D26">
        <w:rPr>
          <w:sz w:val="24"/>
          <w:szCs w:val="24"/>
        </w:rPr>
        <w:t>callers’</w:t>
      </w:r>
      <w:r w:rsidR="005C1703">
        <w:rPr>
          <w:sz w:val="24"/>
          <w:szCs w:val="24"/>
        </w:rPr>
        <w:t xml:space="preserve"> information regarding reports of non-conforming </w:t>
      </w:r>
      <w:r w:rsidR="00CA7EC0">
        <w:rPr>
          <w:sz w:val="24"/>
          <w:szCs w:val="24"/>
        </w:rPr>
        <w:t>septics</w:t>
      </w:r>
      <w:r w:rsidR="005C1703">
        <w:rPr>
          <w:sz w:val="24"/>
          <w:szCs w:val="24"/>
        </w:rPr>
        <w:t xml:space="preserve"> in Twp.</w:t>
      </w:r>
    </w:p>
    <w:p w14:paraId="4BD5698D" w14:textId="77777777" w:rsidR="008F16EA" w:rsidRPr="00B47C95" w:rsidRDefault="008F16EA" w:rsidP="008F16EA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>
        <w:rPr>
          <w:color w:val="26282A"/>
          <w:sz w:val="24"/>
          <w:szCs w:val="24"/>
        </w:rPr>
        <w:t>No report</w:t>
      </w:r>
    </w:p>
    <w:p w14:paraId="607D0123" w14:textId="34DAE3A7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>: No report</w:t>
      </w:r>
    </w:p>
    <w:p w14:paraId="4C5C54E2" w14:textId="75E755F8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No report</w:t>
      </w:r>
    </w:p>
    <w:p w14:paraId="340DCFED" w14:textId="47AB25A6" w:rsidR="006B29B3" w:rsidRPr="006B29B3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472D26">
        <w:rPr>
          <w:sz w:val="24"/>
          <w:szCs w:val="24"/>
        </w:rPr>
        <w:t>No report</w:t>
      </w:r>
    </w:p>
    <w:p w14:paraId="1EAFC66D" w14:textId="6ACC8FF3" w:rsidR="006B29B3" w:rsidRPr="005F2177" w:rsidRDefault="00D65E85" w:rsidP="005F2177">
      <w:pPr>
        <w:tabs>
          <w:tab w:val="left" w:pos="90"/>
        </w:tabs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Public Participation:</w:t>
      </w:r>
      <w:r w:rsidR="00AE4F3D" w:rsidRPr="005F2177">
        <w:rPr>
          <w:b/>
          <w:bCs/>
          <w:sz w:val="24"/>
          <w:szCs w:val="24"/>
        </w:rPr>
        <w:t xml:space="preserve"> </w:t>
      </w:r>
      <w:r w:rsidR="00472D26" w:rsidRPr="005F2177">
        <w:rPr>
          <w:sz w:val="24"/>
          <w:szCs w:val="24"/>
        </w:rPr>
        <w:t>No comments</w:t>
      </w:r>
    </w:p>
    <w:p w14:paraId="63EDF8EF" w14:textId="71CB9A07" w:rsidR="006C5270" w:rsidRPr="005F2177" w:rsidRDefault="003B53F2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Comments from Supervisors</w:t>
      </w:r>
      <w:r w:rsidR="0076358A" w:rsidRPr="005F2177">
        <w:rPr>
          <w:sz w:val="24"/>
          <w:szCs w:val="24"/>
        </w:rPr>
        <w:t>:</w:t>
      </w:r>
      <w:r w:rsidR="00ED1CF6" w:rsidRPr="005F2177">
        <w:rPr>
          <w:sz w:val="24"/>
          <w:szCs w:val="24"/>
        </w:rPr>
        <w:t xml:space="preserve"> </w:t>
      </w:r>
      <w:r w:rsidR="00472D26" w:rsidRPr="005F2177">
        <w:rPr>
          <w:sz w:val="24"/>
          <w:szCs w:val="24"/>
        </w:rPr>
        <w:t>The Salt contract for 2022 has not been approved.  We will need to order salt.</w:t>
      </w:r>
    </w:p>
    <w:p w14:paraId="7B95E8F6" w14:textId="0801BB92" w:rsidR="00B47C95" w:rsidRPr="005F2177" w:rsidRDefault="00AD7E2B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Executive Session</w:t>
      </w:r>
      <w:r w:rsidRPr="005F2177">
        <w:rPr>
          <w:sz w:val="24"/>
          <w:szCs w:val="24"/>
          <w:u w:val="single"/>
        </w:rPr>
        <w:t>-</w:t>
      </w:r>
      <w:r w:rsidRPr="005F2177">
        <w:rPr>
          <w:sz w:val="24"/>
          <w:szCs w:val="24"/>
        </w:rPr>
        <w:t xml:space="preserve"> </w:t>
      </w:r>
      <w:r w:rsidR="00472D26" w:rsidRPr="005F2177">
        <w:rPr>
          <w:sz w:val="24"/>
          <w:szCs w:val="24"/>
        </w:rPr>
        <w:t>None</w:t>
      </w:r>
    </w:p>
    <w:p w14:paraId="336FDF42" w14:textId="08CFAD8B" w:rsidR="00714B97" w:rsidRPr="00A00A68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371E4B">
        <w:rPr>
          <w:sz w:val="24"/>
          <w:szCs w:val="24"/>
        </w:rPr>
        <w:t xml:space="preserve"> </w:t>
      </w:r>
      <w:r w:rsidR="00C82EAB">
        <w:rPr>
          <w:sz w:val="24"/>
          <w:szCs w:val="24"/>
        </w:rPr>
        <w:t>the meeting was adjourned at 7:</w:t>
      </w:r>
      <w:r w:rsidR="00472D26">
        <w:rPr>
          <w:sz w:val="24"/>
          <w:szCs w:val="24"/>
        </w:rPr>
        <w:t xml:space="preserve">43 </w:t>
      </w:r>
      <w:r w:rsidR="00C82EAB">
        <w:rPr>
          <w:sz w:val="24"/>
          <w:szCs w:val="24"/>
        </w:rPr>
        <w:t xml:space="preserve">p.m. following the </w:t>
      </w:r>
      <w:r w:rsidR="00371E4B">
        <w:rPr>
          <w:sz w:val="24"/>
          <w:szCs w:val="24"/>
        </w:rPr>
        <w:t xml:space="preserve">motion </w:t>
      </w:r>
      <w:r w:rsidR="00371E4B">
        <w:rPr>
          <w:sz w:val="24"/>
          <w:szCs w:val="24"/>
        </w:rPr>
        <w:tab/>
      </w:r>
      <w:r w:rsidR="00C82EAB">
        <w:rPr>
          <w:sz w:val="24"/>
          <w:szCs w:val="24"/>
        </w:rPr>
        <w:t xml:space="preserve"> f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</w:t>
      </w:r>
      <w:r w:rsidR="00472D26">
        <w:rPr>
          <w:sz w:val="24"/>
          <w:szCs w:val="24"/>
        </w:rPr>
        <w:t>John Harvey</w:t>
      </w:r>
      <w:r w:rsidR="00C82EAB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BC6BA7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EF4A3B"/>
    <w:multiLevelType w:val="hybridMultilevel"/>
    <w:tmpl w:val="5C465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7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6E0233"/>
    <w:multiLevelType w:val="hybridMultilevel"/>
    <w:tmpl w:val="0E52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24"/>
  </w:num>
  <w:num w:numId="9">
    <w:abstractNumId w:val="23"/>
  </w:num>
  <w:num w:numId="10">
    <w:abstractNumId w:val="17"/>
  </w:num>
  <w:num w:numId="11">
    <w:abstractNumId w:val="21"/>
  </w:num>
  <w:num w:numId="12">
    <w:abstractNumId w:val="16"/>
  </w:num>
  <w:num w:numId="13">
    <w:abstractNumId w:val="11"/>
  </w:num>
  <w:num w:numId="14">
    <w:abstractNumId w:val="14"/>
  </w:num>
  <w:num w:numId="15">
    <w:abstractNumId w:val="8"/>
  </w:num>
  <w:num w:numId="16">
    <w:abstractNumId w:val="19"/>
  </w:num>
  <w:num w:numId="17">
    <w:abstractNumId w:val="25"/>
  </w:num>
  <w:num w:numId="18">
    <w:abstractNumId w:val="13"/>
  </w:num>
  <w:num w:numId="19">
    <w:abstractNumId w:val="26"/>
  </w:num>
  <w:num w:numId="20">
    <w:abstractNumId w:val="20"/>
  </w:num>
  <w:num w:numId="21">
    <w:abstractNumId w:val="6"/>
  </w:num>
  <w:num w:numId="22">
    <w:abstractNumId w:val="12"/>
  </w:num>
  <w:num w:numId="23">
    <w:abstractNumId w:val="2"/>
  </w:num>
  <w:num w:numId="24">
    <w:abstractNumId w:val="18"/>
  </w:num>
  <w:num w:numId="25">
    <w:abstractNumId w:val="15"/>
  </w:num>
  <w:num w:numId="26">
    <w:abstractNumId w:val="22"/>
  </w:num>
  <w:num w:numId="27">
    <w:abstractNumId w:val="27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5F13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605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5B0"/>
    <w:rsid w:val="00244FF4"/>
    <w:rsid w:val="002462E8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3F9B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60AF5"/>
    <w:rsid w:val="00363738"/>
    <w:rsid w:val="003667B1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C4C0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C1703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93D"/>
    <w:rsid w:val="008F0B6A"/>
    <w:rsid w:val="008F16EA"/>
    <w:rsid w:val="008F4D2D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2851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B524B"/>
    <w:rsid w:val="00BC5BBD"/>
    <w:rsid w:val="00BC6BA7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3C30"/>
    <w:rsid w:val="00C6511C"/>
    <w:rsid w:val="00C709E0"/>
    <w:rsid w:val="00C75931"/>
    <w:rsid w:val="00C82EAB"/>
    <w:rsid w:val="00C84A7C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4CD8"/>
    <w:rsid w:val="00CF61E0"/>
    <w:rsid w:val="00D05DA0"/>
    <w:rsid w:val="00D1028D"/>
    <w:rsid w:val="00D104E5"/>
    <w:rsid w:val="00D11E34"/>
    <w:rsid w:val="00D14552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18CE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17</cp:revision>
  <cp:lastPrinted>2021-10-21T16:47:00Z</cp:lastPrinted>
  <dcterms:created xsi:type="dcterms:W3CDTF">2021-10-14T16:15:00Z</dcterms:created>
  <dcterms:modified xsi:type="dcterms:W3CDTF">2021-10-21T16:47:00Z</dcterms:modified>
</cp:coreProperties>
</file>